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tephanie Haub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homas Regni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9847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